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364B3" w14:textId="58511239" w:rsidR="004543E8" w:rsidRDefault="00E80238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4FE3AF63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289B297A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NoSQL (LAB 0</w:t>
                            </w:r>
                            <w:r w:rsidR="000B772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9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289B297A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oSQL (LAB 0</w:t>
                      </w:r>
                      <w:r w:rsidR="000B772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9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1B7B48">
        <w:rPr>
          <w:b/>
          <w:bCs/>
          <w:color w:val="0070C0"/>
          <w:sz w:val="40"/>
          <w:szCs w:val="40"/>
        </w:rPr>
        <w:t>Neo4J</w:t>
      </w:r>
      <w:r w:rsidR="005F052A">
        <w:rPr>
          <w:b/>
          <w:bCs/>
          <w:color w:val="0070C0"/>
          <w:sz w:val="40"/>
          <w:szCs w:val="40"/>
        </w:rPr>
        <w:t>:</w:t>
      </w:r>
    </w:p>
    <w:p w14:paraId="46FE19D8" w14:textId="6E7C41DF" w:rsidR="00D147D9" w:rsidRDefault="00927A01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Clauses</w:t>
      </w:r>
      <w:r w:rsidR="00F14AC3">
        <w:rPr>
          <w:b/>
          <w:bCs/>
          <w:color w:val="000000" w:themeColor="text1"/>
          <w:sz w:val="36"/>
          <w:szCs w:val="36"/>
        </w:rPr>
        <w:t>:</w:t>
      </w:r>
    </w:p>
    <w:p w14:paraId="2FF806F1" w14:textId="2DA128DA" w:rsidR="00D33D61" w:rsidRDefault="00D33D61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With</w:t>
      </w:r>
      <w:r w:rsidR="00EA3FA9">
        <w:rPr>
          <w:b/>
          <w:bCs/>
          <w:color w:val="000000" w:themeColor="text1"/>
          <w:sz w:val="36"/>
          <w:szCs w:val="36"/>
        </w:rPr>
        <w:t>:</w:t>
      </w:r>
    </w:p>
    <w:p w14:paraId="2D0FCE7B" w14:textId="707526DE" w:rsidR="00927A01" w:rsidRDefault="00D33D61" w:rsidP="000723F0">
      <w:pPr>
        <w:rPr>
          <w:b/>
          <w:bCs/>
          <w:color w:val="000000" w:themeColor="text1"/>
          <w:sz w:val="36"/>
          <w:szCs w:val="36"/>
        </w:rPr>
      </w:pPr>
      <w:r w:rsidRPr="00D33D61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5961170C" wp14:editId="0469EB80">
            <wp:extent cx="7200900" cy="1490980"/>
            <wp:effectExtent l="19050" t="19050" r="19050" b="139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4909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341A06" w14:textId="05EBD59C" w:rsidR="000B7728" w:rsidRDefault="00424303" w:rsidP="000723F0">
      <w:pPr>
        <w:rPr>
          <w:b/>
          <w:bCs/>
          <w:color w:val="000000" w:themeColor="text1"/>
          <w:sz w:val="36"/>
          <w:szCs w:val="36"/>
        </w:rPr>
      </w:pPr>
      <w:r w:rsidRPr="00424303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063A79EF" wp14:editId="03DDB27F">
            <wp:extent cx="7200900" cy="1340485"/>
            <wp:effectExtent l="19050" t="19050" r="19050" b="1206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3404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E7958" w14:textId="44D18C0E" w:rsidR="00517DB6" w:rsidRDefault="00517DB6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Unwind</w:t>
      </w:r>
      <w:r w:rsidR="00E26B10">
        <w:rPr>
          <w:b/>
          <w:bCs/>
          <w:color w:val="000000" w:themeColor="text1"/>
          <w:sz w:val="36"/>
          <w:szCs w:val="36"/>
        </w:rPr>
        <w:t>:</w:t>
      </w:r>
    </w:p>
    <w:p w14:paraId="35F6D153" w14:textId="3E7FE776" w:rsidR="00E26B10" w:rsidRDefault="00E26B10" w:rsidP="000723F0">
      <w:pPr>
        <w:rPr>
          <w:b/>
          <w:bCs/>
          <w:color w:val="000000" w:themeColor="text1"/>
          <w:sz w:val="36"/>
          <w:szCs w:val="36"/>
        </w:rPr>
      </w:pPr>
      <w:r w:rsidRPr="00F85C0E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38023A75" wp14:editId="38C6D255">
            <wp:extent cx="7200900" cy="2559050"/>
            <wp:effectExtent l="19050" t="19050" r="19050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62764"/>
                    <a:stretch/>
                  </pic:blipFill>
                  <pic:spPr bwMode="auto">
                    <a:xfrm>
                      <a:off x="0" y="0"/>
                      <a:ext cx="7200900" cy="25590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DF78E0" w14:textId="0BC9A502" w:rsidR="00E26B10" w:rsidRDefault="00E26B10" w:rsidP="000723F0">
      <w:pPr>
        <w:rPr>
          <w:b/>
          <w:bCs/>
          <w:color w:val="000000" w:themeColor="text1"/>
          <w:sz w:val="36"/>
          <w:szCs w:val="36"/>
        </w:rPr>
      </w:pPr>
    </w:p>
    <w:p w14:paraId="51CBE7FC" w14:textId="668DA831" w:rsidR="00E26B10" w:rsidRDefault="0042538C" w:rsidP="000723F0">
      <w:pPr>
        <w:rPr>
          <w:b/>
          <w:bCs/>
          <w:color w:val="000000" w:themeColor="text1"/>
          <w:sz w:val="36"/>
          <w:szCs w:val="36"/>
        </w:rPr>
      </w:pPr>
      <w:r w:rsidRPr="00F85C0E">
        <w:rPr>
          <w:b/>
          <w:bCs/>
          <w:noProof/>
          <w:color w:val="000000" w:themeColor="text1"/>
          <w:sz w:val="40"/>
          <w:szCs w:val="40"/>
          <w:lang w:val="en-US"/>
        </w:rPr>
        <w:lastRenderedPageBreak/>
        <w:drawing>
          <wp:inline distT="0" distB="0" distL="0" distR="0" wp14:anchorId="08C7CA0C" wp14:editId="72650C7B">
            <wp:extent cx="7200900" cy="3418205"/>
            <wp:effectExtent l="19050" t="19050" r="19050" b="1079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50263"/>
                    <a:stretch/>
                  </pic:blipFill>
                  <pic:spPr bwMode="auto">
                    <a:xfrm>
                      <a:off x="0" y="0"/>
                      <a:ext cx="7200900" cy="34182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7A3E22" w14:textId="5F88484F" w:rsidR="003B6BCD" w:rsidRDefault="007F0147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Where:</w:t>
      </w:r>
    </w:p>
    <w:p w14:paraId="0A4ADACA" w14:textId="5B395DE5" w:rsidR="007F0147" w:rsidRDefault="007F0147" w:rsidP="000723F0">
      <w:pPr>
        <w:rPr>
          <w:b/>
          <w:bCs/>
          <w:color w:val="000000" w:themeColor="text1"/>
          <w:sz w:val="36"/>
          <w:szCs w:val="36"/>
        </w:rPr>
      </w:pPr>
      <w:r w:rsidRPr="005100DE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59ACDBF2" wp14:editId="647F228F">
            <wp:extent cx="7200900" cy="467360"/>
            <wp:effectExtent l="19050" t="19050" r="19050" b="279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467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D40411" w14:textId="4601CA32" w:rsidR="00EA3FA9" w:rsidRDefault="00EA3FA9" w:rsidP="000723F0">
      <w:pPr>
        <w:rPr>
          <w:b/>
          <w:bCs/>
          <w:color w:val="000000" w:themeColor="text1"/>
          <w:sz w:val="36"/>
          <w:szCs w:val="36"/>
        </w:rPr>
      </w:pPr>
      <w:r w:rsidRPr="008A1BF8">
        <w:rPr>
          <w:b/>
          <w:bCs/>
          <w:noProof/>
          <w:color w:val="000000" w:themeColor="text1"/>
          <w:sz w:val="40"/>
          <w:szCs w:val="40"/>
          <w:lang w:val="en-US"/>
        </w:rPr>
        <w:drawing>
          <wp:inline distT="0" distB="0" distL="0" distR="0" wp14:anchorId="323D93C2" wp14:editId="7F5A4B25">
            <wp:extent cx="7150100" cy="4175760"/>
            <wp:effectExtent l="19050" t="19050" r="12700" b="152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150100" cy="4175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B6AE77" w14:textId="7339E18F" w:rsidR="00EA3FA9" w:rsidRDefault="00EA3FA9" w:rsidP="000723F0">
      <w:pPr>
        <w:rPr>
          <w:b/>
          <w:bCs/>
          <w:color w:val="000000" w:themeColor="text1"/>
          <w:sz w:val="36"/>
          <w:szCs w:val="36"/>
        </w:rPr>
      </w:pPr>
    </w:p>
    <w:p w14:paraId="0E8F0E62" w14:textId="56B67FDA" w:rsidR="00EA3FA9" w:rsidRDefault="00EA3FA9" w:rsidP="000723F0">
      <w:pPr>
        <w:rPr>
          <w:b/>
          <w:bCs/>
          <w:color w:val="000000" w:themeColor="text1"/>
          <w:sz w:val="36"/>
          <w:szCs w:val="36"/>
        </w:rPr>
      </w:pPr>
      <w:proofErr w:type="spellStart"/>
      <w:r>
        <w:rPr>
          <w:b/>
          <w:bCs/>
          <w:color w:val="000000" w:themeColor="text1"/>
          <w:sz w:val="36"/>
          <w:szCs w:val="36"/>
        </w:rPr>
        <w:lastRenderedPageBreak/>
        <w:t>OrderBy</w:t>
      </w:r>
      <w:proofErr w:type="spellEnd"/>
      <w:r>
        <w:rPr>
          <w:b/>
          <w:bCs/>
          <w:color w:val="000000" w:themeColor="text1"/>
          <w:sz w:val="36"/>
          <w:szCs w:val="36"/>
        </w:rPr>
        <w:t>:</w:t>
      </w:r>
    </w:p>
    <w:p w14:paraId="7810CFDD" w14:textId="1EFD681C" w:rsidR="00277BAB" w:rsidRDefault="00116841" w:rsidP="000723F0">
      <w:pPr>
        <w:rPr>
          <w:b/>
          <w:bCs/>
          <w:color w:val="000000" w:themeColor="text1"/>
          <w:sz w:val="36"/>
          <w:szCs w:val="36"/>
        </w:rPr>
      </w:pPr>
      <w:r w:rsidRPr="00116841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3CC52415" wp14:editId="38B82342">
            <wp:extent cx="7200900" cy="1409065"/>
            <wp:effectExtent l="19050" t="19050" r="19050" b="196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409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F2893A" w14:textId="053908BC" w:rsidR="00EA3FA9" w:rsidRDefault="00585796" w:rsidP="000723F0">
      <w:pPr>
        <w:rPr>
          <w:b/>
          <w:bCs/>
          <w:color w:val="000000" w:themeColor="text1"/>
          <w:sz w:val="36"/>
          <w:szCs w:val="36"/>
        </w:rPr>
      </w:pPr>
      <w:r w:rsidRPr="00585796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0C6ECE88" wp14:editId="6B610CE8">
            <wp:extent cx="7200900" cy="3187700"/>
            <wp:effectExtent l="19050" t="19050" r="19050" b="127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10325"/>
                    <a:stretch/>
                  </pic:blipFill>
                  <pic:spPr bwMode="auto">
                    <a:xfrm>
                      <a:off x="0" y="0"/>
                      <a:ext cx="7200900" cy="31877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BC23FC" w14:textId="69A85331" w:rsidR="00D253A9" w:rsidRDefault="00D253A9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Skip:</w:t>
      </w:r>
    </w:p>
    <w:p w14:paraId="26FBAF8E" w14:textId="15F9E9A1" w:rsidR="00585796" w:rsidRDefault="00D253A9" w:rsidP="000723F0">
      <w:pPr>
        <w:rPr>
          <w:b/>
          <w:bCs/>
          <w:color w:val="000000" w:themeColor="text1"/>
          <w:sz w:val="36"/>
          <w:szCs w:val="36"/>
        </w:rPr>
      </w:pPr>
      <w:r w:rsidRPr="00D253A9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70C99CE3" wp14:editId="071AFA9B">
            <wp:extent cx="7200900" cy="1663065"/>
            <wp:effectExtent l="19050" t="19050" r="19050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663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8493F1" w14:textId="38026DB1" w:rsidR="00277BAB" w:rsidRDefault="00277BAB" w:rsidP="000723F0">
      <w:pPr>
        <w:rPr>
          <w:b/>
          <w:bCs/>
          <w:color w:val="000000" w:themeColor="text1"/>
          <w:sz w:val="36"/>
          <w:szCs w:val="36"/>
        </w:rPr>
      </w:pPr>
      <w:r w:rsidRPr="00277BAB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6194986D" wp14:editId="4A6FA464">
            <wp:extent cx="7200900" cy="1473200"/>
            <wp:effectExtent l="19050" t="19050" r="1905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473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36DF37" w14:textId="7244977C" w:rsidR="00277BAB" w:rsidRDefault="00035F56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lastRenderedPageBreak/>
        <w:t>Limit:</w:t>
      </w:r>
    </w:p>
    <w:p w14:paraId="4C74580C" w14:textId="63AFE6B9" w:rsidR="00035F56" w:rsidRDefault="00035F56" w:rsidP="000723F0">
      <w:pPr>
        <w:rPr>
          <w:b/>
          <w:bCs/>
          <w:color w:val="000000" w:themeColor="text1"/>
          <w:sz w:val="36"/>
          <w:szCs w:val="36"/>
        </w:rPr>
      </w:pPr>
      <w:r w:rsidRPr="00035F56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2F28C81B" wp14:editId="198D7AE2">
            <wp:extent cx="7200900" cy="1231265"/>
            <wp:effectExtent l="19050" t="19050" r="19050" b="260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231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333101" w14:textId="066BCC4E" w:rsidR="00035F56" w:rsidRDefault="00A0761E" w:rsidP="000723F0">
      <w:pPr>
        <w:rPr>
          <w:b/>
          <w:bCs/>
          <w:color w:val="000000" w:themeColor="text1"/>
          <w:sz w:val="36"/>
          <w:szCs w:val="36"/>
        </w:rPr>
      </w:pPr>
      <w:r w:rsidRPr="00A0761E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61072B9E" wp14:editId="11E7D890">
            <wp:extent cx="7200900" cy="2381885"/>
            <wp:effectExtent l="19050" t="19050" r="19050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381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A58AFC" w14:textId="77777777" w:rsidR="00844C56" w:rsidRDefault="00844C56" w:rsidP="000723F0">
      <w:pPr>
        <w:rPr>
          <w:b/>
          <w:bCs/>
          <w:color w:val="000000" w:themeColor="text1"/>
          <w:sz w:val="36"/>
          <w:szCs w:val="36"/>
        </w:rPr>
      </w:pPr>
    </w:p>
    <w:p w14:paraId="70898474" w14:textId="04C94D42" w:rsidR="00A0761E" w:rsidRDefault="00F53EA7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Delete:</w:t>
      </w:r>
    </w:p>
    <w:p w14:paraId="24832A83" w14:textId="5449263B" w:rsidR="00F53EA7" w:rsidRDefault="00F53EA7" w:rsidP="000723F0">
      <w:pPr>
        <w:rPr>
          <w:b/>
          <w:bCs/>
          <w:color w:val="000000" w:themeColor="text1"/>
          <w:sz w:val="36"/>
          <w:szCs w:val="36"/>
        </w:rPr>
      </w:pPr>
      <w:r w:rsidRPr="00F53EA7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2FFD208A" wp14:editId="57B4F5DE">
            <wp:extent cx="7200900" cy="958215"/>
            <wp:effectExtent l="19050" t="19050" r="19050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958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4C8472" w14:textId="6EED9D52" w:rsidR="00F53EA7" w:rsidRDefault="00AC34CF" w:rsidP="000723F0">
      <w:pPr>
        <w:rPr>
          <w:b/>
          <w:bCs/>
          <w:color w:val="000000" w:themeColor="text1"/>
          <w:sz w:val="36"/>
          <w:szCs w:val="36"/>
        </w:rPr>
      </w:pPr>
      <w:r w:rsidRPr="00AC34CF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0E9D2C28" wp14:editId="2CE1D679">
            <wp:extent cx="7200900" cy="1214120"/>
            <wp:effectExtent l="19050" t="19050" r="19050" b="2413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214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949ED" w14:textId="1ED1AD41" w:rsidR="00AC34CF" w:rsidRDefault="00844C56" w:rsidP="000723F0">
      <w:pPr>
        <w:rPr>
          <w:b/>
          <w:bCs/>
          <w:color w:val="000000" w:themeColor="text1"/>
          <w:sz w:val="36"/>
          <w:szCs w:val="36"/>
        </w:rPr>
      </w:pPr>
      <w:r w:rsidRPr="00844C56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1C76292F" wp14:editId="210CD80E">
            <wp:extent cx="7200900" cy="807720"/>
            <wp:effectExtent l="19050" t="19050" r="1905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069EE" w14:textId="5E1CCF10" w:rsidR="00844C56" w:rsidRDefault="00844C56" w:rsidP="000723F0">
      <w:pPr>
        <w:rPr>
          <w:b/>
          <w:bCs/>
          <w:color w:val="000000" w:themeColor="text1"/>
          <w:sz w:val="36"/>
          <w:szCs w:val="36"/>
        </w:rPr>
      </w:pPr>
    </w:p>
    <w:p w14:paraId="12407F8B" w14:textId="508EA363" w:rsidR="00844C56" w:rsidRDefault="0083106F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lastRenderedPageBreak/>
        <w:t>Set:</w:t>
      </w:r>
    </w:p>
    <w:p w14:paraId="0B1EFD10" w14:textId="094E4C69" w:rsidR="0083106F" w:rsidRDefault="0083106F" w:rsidP="000723F0">
      <w:pPr>
        <w:rPr>
          <w:b/>
          <w:bCs/>
          <w:color w:val="000000" w:themeColor="text1"/>
          <w:sz w:val="36"/>
          <w:szCs w:val="36"/>
        </w:rPr>
      </w:pPr>
      <w:r w:rsidRPr="0083106F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0847C23B" wp14:editId="39085691">
            <wp:extent cx="7200900" cy="1021715"/>
            <wp:effectExtent l="19050" t="19050" r="19050" b="260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0217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66C853" w14:textId="10AAE387" w:rsidR="00DC668A" w:rsidRDefault="00967133" w:rsidP="000723F0">
      <w:pPr>
        <w:rPr>
          <w:b/>
          <w:bCs/>
          <w:color w:val="000000" w:themeColor="text1"/>
          <w:sz w:val="36"/>
          <w:szCs w:val="36"/>
        </w:rPr>
      </w:pPr>
      <w:r w:rsidRPr="00967133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16E9125D" wp14:editId="7922FB29">
            <wp:extent cx="7200900" cy="1704975"/>
            <wp:effectExtent l="19050" t="19050" r="19050" b="285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7049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E77BED" w14:textId="3A5EC660" w:rsidR="00DC668A" w:rsidRDefault="00DC668A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Remove:</w:t>
      </w:r>
    </w:p>
    <w:p w14:paraId="60ED33C7" w14:textId="5B1AE663" w:rsidR="00DC668A" w:rsidRDefault="00DC668A" w:rsidP="000723F0">
      <w:pPr>
        <w:rPr>
          <w:b/>
          <w:bCs/>
          <w:color w:val="000000" w:themeColor="text1"/>
          <w:sz w:val="36"/>
          <w:szCs w:val="36"/>
        </w:rPr>
      </w:pPr>
      <w:r w:rsidRPr="00DC668A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40D65156" wp14:editId="3076DD77">
            <wp:extent cx="7200900" cy="1075055"/>
            <wp:effectExtent l="19050" t="19050" r="19050" b="1079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07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D585CF" w14:textId="520F9B7E" w:rsidR="008D283E" w:rsidRDefault="00593F28" w:rsidP="000723F0">
      <w:pPr>
        <w:rPr>
          <w:b/>
          <w:bCs/>
          <w:color w:val="000000" w:themeColor="text1"/>
          <w:sz w:val="36"/>
          <w:szCs w:val="36"/>
        </w:rPr>
      </w:pPr>
      <w:r w:rsidRPr="00593F28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471B4B2D" wp14:editId="09B17947">
            <wp:extent cx="7200900" cy="2236470"/>
            <wp:effectExtent l="19050" t="19050" r="19050" b="1143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2236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4C287D" w14:textId="3C78EAD3" w:rsidR="00C91F7B" w:rsidRDefault="008D283E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For Each:</w:t>
      </w:r>
    </w:p>
    <w:p w14:paraId="51121CCB" w14:textId="6B7B11EA" w:rsidR="00593F28" w:rsidRDefault="00C91F7B" w:rsidP="000723F0">
      <w:pPr>
        <w:rPr>
          <w:b/>
          <w:bCs/>
          <w:color w:val="000000" w:themeColor="text1"/>
          <w:sz w:val="36"/>
          <w:szCs w:val="36"/>
        </w:rPr>
      </w:pPr>
      <w:r w:rsidRPr="00C91F7B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458DADDF" wp14:editId="1850E9F5">
            <wp:extent cx="7200900" cy="701675"/>
            <wp:effectExtent l="19050" t="19050" r="19050" b="222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70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5FE34F" w14:textId="33932D71" w:rsidR="00677C64" w:rsidRDefault="007F3471" w:rsidP="000723F0">
      <w:pPr>
        <w:rPr>
          <w:b/>
          <w:bCs/>
          <w:color w:val="000000" w:themeColor="text1"/>
          <w:sz w:val="36"/>
          <w:szCs w:val="36"/>
        </w:rPr>
      </w:pPr>
      <w:r w:rsidRPr="007F3471">
        <w:rPr>
          <w:b/>
          <w:bCs/>
          <w:color w:val="000000" w:themeColor="text1"/>
          <w:sz w:val="36"/>
          <w:szCs w:val="36"/>
        </w:rPr>
        <w:lastRenderedPageBreak/>
        <w:drawing>
          <wp:inline distT="0" distB="0" distL="0" distR="0" wp14:anchorId="5452DCA9" wp14:editId="6A23BBB5">
            <wp:extent cx="7200900" cy="1169035"/>
            <wp:effectExtent l="19050" t="19050" r="19050" b="1206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169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067AD" w14:textId="48281FFC" w:rsidR="00BE6B7D" w:rsidRDefault="00BE6B7D" w:rsidP="000723F0">
      <w:pPr>
        <w:rPr>
          <w:b/>
          <w:bCs/>
          <w:color w:val="000000" w:themeColor="text1"/>
          <w:sz w:val="36"/>
          <w:szCs w:val="36"/>
        </w:rPr>
      </w:pPr>
      <w:r w:rsidRPr="00BE6B7D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2EA61B15" wp14:editId="306C5C92">
            <wp:extent cx="7200900" cy="2402205"/>
            <wp:effectExtent l="19050" t="19050" r="19050" b="1714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35034"/>
                    <a:stretch/>
                  </pic:blipFill>
                  <pic:spPr bwMode="auto">
                    <a:xfrm>
                      <a:off x="0" y="0"/>
                      <a:ext cx="7200900" cy="24022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CEEAAC" w14:textId="4FE63ED0" w:rsidR="00BE6B7D" w:rsidRDefault="00086C31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Merge:</w:t>
      </w:r>
    </w:p>
    <w:p w14:paraId="4F04A434" w14:textId="4FE2A0E8" w:rsidR="00086C31" w:rsidRDefault="00086C31" w:rsidP="000723F0">
      <w:pPr>
        <w:rPr>
          <w:b/>
          <w:bCs/>
          <w:color w:val="000000" w:themeColor="text1"/>
          <w:sz w:val="36"/>
          <w:szCs w:val="36"/>
        </w:rPr>
      </w:pPr>
      <w:r w:rsidRPr="00086C31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26F0ABFA" wp14:editId="59D15CD1">
            <wp:extent cx="7200900" cy="1183640"/>
            <wp:effectExtent l="19050" t="19050" r="19050" b="1651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183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43BC19" w14:textId="6931315D" w:rsidR="00086C31" w:rsidRDefault="00677C64" w:rsidP="000723F0">
      <w:pPr>
        <w:rPr>
          <w:b/>
          <w:bCs/>
          <w:color w:val="000000" w:themeColor="text1"/>
          <w:sz w:val="36"/>
          <w:szCs w:val="36"/>
        </w:rPr>
      </w:pPr>
      <w:r w:rsidRPr="00677C64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2C777F4F" wp14:editId="56470912">
            <wp:extent cx="7188200" cy="3498620"/>
            <wp:effectExtent l="19050" t="19050" r="12700" b="260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546676" cy="36730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AC57B3" w14:textId="7A48A39F" w:rsidR="00ED559C" w:rsidRDefault="009D4FDF" w:rsidP="000723F0">
      <w:pPr>
        <w:rPr>
          <w:b/>
          <w:bCs/>
          <w:color w:val="000000" w:themeColor="text1"/>
          <w:sz w:val="36"/>
          <w:szCs w:val="36"/>
        </w:rPr>
      </w:pPr>
      <w:proofErr w:type="spellStart"/>
      <w:r>
        <w:rPr>
          <w:b/>
          <w:bCs/>
          <w:color w:val="000000" w:themeColor="text1"/>
          <w:sz w:val="36"/>
          <w:szCs w:val="36"/>
        </w:rPr>
        <w:lastRenderedPageBreak/>
        <w:t>SubQueries</w:t>
      </w:r>
      <w:proofErr w:type="spellEnd"/>
      <w:r>
        <w:rPr>
          <w:b/>
          <w:bCs/>
          <w:color w:val="000000" w:themeColor="text1"/>
          <w:sz w:val="36"/>
          <w:szCs w:val="36"/>
        </w:rPr>
        <w:t xml:space="preserve"> &amp; Union:</w:t>
      </w:r>
    </w:p>
    <w:p w14:paraId="3532B692" w14:textId="44D4F1B3" w:rsidR="00ED559C" w:rsidRDefault="009D4FDF" w:rsidP="000723F0">
      <w:pPr>
        <w:rPr>
          <w:b/>
          <w:bCs/>
          <w:color w:val="000000" w:themeColor="text1"/>
          <w:sz w:val="36"/>
          <w:szCs w:val="36"/>
        </w:rPr>
      </w:pPr>
      <w:r w:rsidRPr="009D4FDF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47206165" wp14:editId="7C127BD1">
            <wp:extent cx="7200900" cy="3511550"/>
            <wp:effectExtent l="19050" t="19050" r="19050" b="1270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4110"/>
                    <a:stretch/>
                  </pic:blipFill>
                  <pic:spPr bwMode="auto">
                    <a:xfrm>
                      <a:off x="0" y="0"/>
                      <a:ext cx="7200900" cy="35115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B6DFA3" w14:textId="460E7F34" w:rsidR="00665F3B" w:rsidRDefault="00665F3B" w:rsidP="000723F0">
      <w:pPr>
        <w:rPr>
          <w:b/>
          <w:bCs/>
          <w:color w:val="000000" w:themeColor="text1"/>
          <w:sz w:val="36"/>
          <w:szCs w:val="36"/>
        </w:rPr>
      </w:pPr>
      <w:r w:rsidRPr="00665F3B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55E2C04B" wp14:editId="16689AFC">
            <wp:extent cx="7200900" cy="2063750"/>
            <wp:effectExtent l="19050" t="19050" r="19050" b="1270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20029"/>
                    <a:stretch/>
                  </pic:blipFill>
                  <pic:spPr bwMode="auto">
                    <a:xfrm>
                      <a:off x="0" y="0"/>
                      <a:ext cx="7200900" cy="2063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F0CF27" w14:textId="51EB3057" w:rsidR="004178E4" w:rsidRDefault="004178E4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Call Procedure:</w:t>
      </w:r>
    </w:p>
    <w:p w14:paraId="75AE4B51" w14:textId="160F0FCD" w:rsidR="004178E4" w:rsidRDefault="004178E4" w:rsidP="000723F0">
      <w:pPr>
        <w:rPr>
          <w:b/>
          <w:bCs/>
          <w:color w:val="000000" w:themeColor="text1"/>
          <w:sz w:val="36"/>
          <w:szCs w:val="36"/>
        </w:rPr>
      </w:pPr>
      <w:r w:rsidRPr="004178E4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2A3F96D5" wp14:editId="0E0ED034">
            <wp:extent cx="7200900" cy="630555"/>
            <wp:effectExtent l="19050" t="19050" r="19050" b="1714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6305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AA4A64" w14:textId="7F20DF6E" w:rsidR="0089175C" w:rsidRPr="0089175C" w:rsidRDefault="00ED559C" w:rsidP="0089175C">
      <w:pPr>
        <w:rPr>
          <w:b/>
          <w:bCs/>
          <w:color w:val="000000" w:themeColor="text1"/>
          <w:sz w:val="36"/>
          <w:szCs w:val="36"/>
        </w:rPr>
      </w:pPr>
      <w:r w:rsidRPr="00ED559C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55F9C6D2" wp14:editId="0A523FC8">
            <wp:extent cx="7200900" cy="1701800"/>
            <wp:effectExtent l="19050" t="19050" r="19050" b="1270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701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4B03A" w14:textId="77777777" w:rsidR="0089175C" w:rsidRDefault="0089175C" w:rsidP="0089175C">
      <w:pPr>
        <w:rPr>
          <w:b/>
          <w:bCs/>
          <w:color w:val="000000" w:themeColor="text1"/>
          <w:sz w:val="40"/>
          <w:szCs w:val="40"/>
          <w:lang w:val="en-US"/>
        </w:rPr>
      </w:pPr>
      <w:r>
        <w:rPr>
          <w:b/>
          <w:bCs/>
          <w:color w:val="000000" w:themeColor="text1"/>
          <w:sz w:val="40"/>
          <w:szCs w:val="40"/>
          <w:lang w:val="en-US"/>
        </w:rPr>
        <w:lastRenderedPageBreak/>
        <w:t>Load CSV:</w:t>
      </w:r>
    </w:p>
    <w:p w14:paraId="73196900" w14:textId="77777777" w:rsidR="0089175C" w:rsidRDefault="0089175C" w:rsidP="0089175C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</w:pPr>
      <w:r w:rsidRPr="00F307A8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drawing>
          <wp:inline distT="0" distB="0" distL="0" distR="0" wp14:anchorId="51AE3705" wp14:editId="2381A990">
            <wp:extent cx="7200900" cy="683260"/>
            <wp:effectExtent l="19050" t="19050" r="19050" b="2159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683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DE0D3A" w14:textId="77777777" w:rsidR="0089175C" w:rsidRPr="009E313C" w:rsidRDefault="0089175C" w:rsidP="0089175C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</w:pPr>
      <w:r w:rsidRPr="001216FF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7FAFC"/>
        </w:rPr>
        <w:drawing>
          <wp:inline distT="0" distB="0" distL="0" distR="0" wp14:anchorId="4052BE9F" wp14:editId="4167B446">
            <wp:extent cx="7200900" cy="1196340"/>
            <wp:effectExtent l="19050" t="19050" r="1905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1196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5BA411" w14:textId="2E6ECB41" w:rsidR="00ED559C" w:rsidRPr="000B7728" w:rsidRDefault="006A019A" w:rsidP="000723F0">
      <w:pPr>
        <w:rPr>
          <w:b/>
          <w:bCs/>
          <w:color w:val="000000" w:themeColor="text1"/>
          <w:sz w:val="36"/>
          <w:szCs w:val="36"/>
        </w:rPr>
      </w:pPr>
      <w:r w:rsidRPr="006A019A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6B7853D4" wp14:editId="3C5147F9">
            <wp:extent cx="7200900" cy="4083050"/>
            <wp:effectExtent l="19050" t="19050" r="19050" b="1270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7200900" cy="40830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ED559C" w:rsidRPr="000B7728" w:rsidSect="00324EF7">
      <w:pgSz w:w="12240" w:h="15840"/>
      <w:pgMar w:top="709" w:right="474" w:bottom="568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0FAH3r96gtAAAA"/>
  </w:docVars>
  <w:rsids>
    <w:rsidRoot w:val="00A2089D"/>
    <w:rsid w:val="00004B96"/>
    <w:rsid w:val="00007C7D"/>
    <w:rsid w:val="00035F56"/>
    <w:rsid w:val="00041E89"/>
    <w:rsid w:val="00064186"/>
    <w:rsid w:val="000723F0"/>
    <w:rsid w:val="0008453D"/>
    <w:rsid w:val="00086C31"/>
    <w:rsid w:val="000B7728"/>
    <w:rsid w:val="000F0683"/>
    <w:rsid w:val="00116841"/>
    <w:rsid w:val="0012002F"/>
    <w:rsid w:val="00124B51"/>
    <w:rsid w:val="00190985"/>
    <w:rsid w:val="00194861"/>
    <w:rsid w:val="001A4D75"/>
    <w:rsid w:val="001B2576"/>
    <w:rsid w:val="001B7B48"/>
    <w:rsid w:val="001C04F6"/>
    <w:rsid w:val="001D7E19"/>
    <w:rsid w:val="0020672B"/>
    <w:rsid w:val="0025598E"/>
    <w:rsid w:val="002763CE"/>
    <w:rsid w:val="00277BAB"/>
    <w:rsid w:val="00287112"/>
    <w:rsid w:val="002A7BA9"/>
    <w:rsid w:val="002B0AB2"/>
    <w:rsid w:val="002D3EDC"/>
    <w:rsid w:val="002F04C7"/>
    <w:rsid w:val="00324EF7"/>
    <w:rsid w:val="00354026"/>
    <w:rsid w:val="0038129A"/>
    <w:rsid w:val="003A49C0"/>
    <w:rsid w:val="003B6BCD"/>
    <w:rsid w:val="003C19AA"/>
    <w:rsid w:val="003C3F50"/>
    <w:rsid w:val="003D668B"/>
    <w:rsid w:val="003E7BC3"/>
    <w:rsid w:val="004178E4"/>
    <w:rsid w:val="00424303"/>
    <w:rsid w:val="0042538C"/>
    <w:rsid w:val="004470C0"/>
    <w:rsid w:val="004543E8"/>
    <w:rsid w:val="00471490"/>
    <w:rsid w:val="00481390"/>
    <w:rsid w:val="00486547"/>
    <w:rsid w:val="004C2791"/>
    <w:rsid w:val="004D3F9F"/>
    <w:rsid w:val="005100DE"/>
    <w:rsid w:val="0051562A"/>
    <w:rsid w:val="00517DB6"/>
    <w:rsid w:val="00531018"/>
    <w:rsid w:val="00541237"/>
    <w:rsid w:val="00585796"/>
    <w:rsid w:val="00593F28"/>
    <w:rsid w:val="005F052A"/>
    <w:rsid w:val="005F061C"/>
    <w:rsid w:val="00616F11"/>
    <w:rsid w:val="00631F58"/>
    <w:rsid w:val="00661267"/>
    <w:rsid w:val="00665F3B"/>
    <w:rsid w:val="006730A6"/>
    <w:rsid w:val="00677C64"/>
    <w:rsid w:val="006946A4"/>
    <w:rsid w:val="006A019A"/>
    <w:rsid w:val="006B4A7A"/>
    <w:rsid w:val="006B509B"/>
    <w:rsid w:val="006C4F66"/>
    <w:rsid w:val="006E548D"/>
    <w:rsid w:val="00756C1C"/>
    <w:rsid w:val="00797702"/>
    <w:rsid w:val="007C2B57"/>
    <w:rsid w:val="007D0C8D"/>
    <w:rsid w:val="007F0147"/>
    <w:rsid w:val="007F1643"/>
    <w:rsid w:val="007F3471"/>
    <w:rsid w:val="008079CA"/>
    <w:rsid w:val="00822474"/>
    <w:rsid w:val="0083106F"/>
    <w:rsid w:val="00844C56"/>
    <w:rsid w:val="0088792A"/>
    <w:rsid w:val="0089175C"/>
    <w:rsid w:val="008A1BF8"/>
    <w:rsid w:val="008C15E6"/>
    <w:rsid w:val="008D22A9"/>
    <w:rsid w:val="008D283E"/>
    <w:rsid w:val="008D4750"/>
    <w:rsid w:val="00907266"/>
    <w:rsid w:val="00925DA2"/>
    <w:rsid w:val="00927A01"/>
    <w:rsid w:val="00935E69"/>
    <w:rsid w:val="00944641"/>
    <w:rsid w:val="00967133"/>
    <w:rsid w:val="00980A9D"/>
    <w:rsid w:val="009869F3"/>
    <w:rsid w:val="009D4FDF"/>
    <w:rsid w:val="009E313C"/>
    <w:rsid w:val="009F5F34"/>
    <w:rsid w:val="00A0761E"/>
    <w:rsid w:val="00A2089D"/>
    <w:rsid w:val="00A46596"/>
    <w:rsid w:val="00AC34CF"/>
    <w:rsid w:val="00B003B2"/>
    <w:rsid w:val="00B21697"/>
    <w:rsid w:val="00B32843"/>
    <w:rsid w:val="00B921EA"/>
    <w:rsid w:val="00BE6B7D"/>
    <w:rsid w:val="00BF3BC5"/>
    <w:rsid w:val="00C40360"/>
    <w:rsid w:val="00C8031A"/>
    <w:rsid w:val="00C83B95"/>
    <w:rsid w:val="00C91F7B"/>
    <w:rsid w:val="00CC31AC"/>
    <w:rsid w:val="00D147D9"/>
    <w:rsid w:val="00D253A9"/>
    <w:rsid w:val="00D33D61"/>
    <w:rsid w:val="00D34D38"/>
    <w:rsid w:val="00DA3B80"/>
    <w:rsid w:val="00DB25D0"/>
    <w:rsid w:val="00DB5FCA"/>
    <w:rsid w:val="00DC668A"/>
    <w:rsid w:val="00DD02E8"/>
    <w:rsid w:val="00DD75C5"/>
    <w:rsid w:val="00DE2304"/>
    <w:rsid w:val="00DE7782"/>
    <w:rsid w:val="00DF18BC"/>
    <w:rsid w:val="00DF2BF7"/>
    <w:rsid w:val="00E0065F"/>
    <w:rsid w:val="00E26B10"/>
    <w:rsid w:val="00E31941"/>
    <w:rsid w:val="00E5756A"/>
    <w:rsid w:val="00E70EA1"/>
    <w:rsid w:val="00E80238"/>
    <w:rsid w:val="00E86A81"/>
    <w:rsid w:val="00EA3FA9"/>
    <w:rsid w:val="00ED2487"/>
    <w:rsid w:val="00ED559C"/>
    <w:rsid w:val="00EF5539"/>
    <w:rsid w:val="00F14AC3"/>
    <w:rsid w:val="00F22A00"/>
    <w:rsid w:val="00F25840"/>
    <w:rsid w:val="00F53EA7"/>
    <w:rsid w:val="00F5415E"/>
    <w:rsid w:val="00F64316"/>
    <w:rsid w:val="00F85C0E"/>
    <w:rsid w:val="00FB0D82"/>
    <w:rsid w:val="00FC0314"/>
    <w:rsid w:val="00FD40E5"/>
    <w:rsid w:val="00FD5B22"/>
    <w:rsid w:val="00FF1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3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03B2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ljs-type">
    <w:name w:val="hljs-type"/>
    <w:basedOn w:val="DefaultParagraphFont"/>
    <w:rsid w:val="00041E89"/>
  </w:style>
  <w:style w:type="character" w:customStyle="1" w:styleId="hljs-literal">
    <w:name w:val="hljs-literal"/>
    <w:basedOn w:val="DefaultParagraphFont"/>
    <w:rsid w:val="00041E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95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fontTable" Target="fontTable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8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37</cp:revision>
  <cp:lastPrinted>2021-02-18T15:45:00Z</cp:lastPrinted>
  <dcterms:created xsi:type="dcterms:W3CDTF">2021-04-15T17:42:00Z</dcterms:created>
  <dcterms:modified xsi:type="dcterms:W3CDTF">2021-04-15T18:53:00Z</dcterms:modified>
</cp:coreProperties>
</file>